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E3196A" w:rsidRDefault="00E3196A" w:rsidP="00E3196A">
      <w:pPr>
        <w:jc w:val="center"/>
        <w:rPr>
          <w:b/>
          <w:bCs/>
          <w:sz w:val="28"/>
          <w:szCs w:val="28"/>
          <w:u w:val="single"/>
        </w:rPr>
      </w:pPr>
      <w:r w:rsidRPr="00E3196A">
        <w:rPr>
          <w:b/>
          <w:bCs/>
          <w:sz w:val="28"/>
          <w:szCs w:val="28"/>
          <w:u w:val="single"/>
        </w:rPr>
        <w:t xml:space="preserve">Excel Assignment </w:t>
      </w:r>
      <w:r>
        <w:rPr>
          <w:b/>
          <w:bCs/>
          <w:sz w:val="28"/>
          <w:szCs w:val="28"/>
          <w:u w:val="single"/>
        </w:rPr>
        <w:t>–</w:t>
      </w:r>
      <w:r w:rsidRPr="00E3196A">
        <w:rPr>
          <w:b/>
          <w:bCs/>
          <w:sz w:val="28"/>
          <w:szCs w:val="28"/>
          <w:u w:val="single"/>
        </w:rPr>
        <w:t xml:space="preserve"> 14</w:t>
      </w:r>
    </w:p>
    <w:p w:rsidR="00E3196A" w:rsidRDefault="00E3196A" w:rsidP="00E3196A">
      <w:pPr>
        <w:rPr>
          <w:b/>
          <w:bCs/>
          <w:sz w:val="24"/>
          <w:szCs w:val="24"/>
        </w:rPr>
      </w:pPr>
    </w:p>
    <w:p w:rsidR="00E3196A" w:rsidRDefault="00E3196A" w:rsidP="00E3196A">
      <w:pPr>
        <w:rPr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2E04650B" wp14:editId="3F5FBC0E">
            <wp:extent cx="5232400" cy="1539179"/>
            <wp:effectExtent l="0" t="0" r="635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l="26737" t="35979" r="25543" b="39066"/>
                    <a:stretch/>
                  </pic:blipFill>
                  <pic:spPr bwMode="auto">
                    <a:xfrm>
                      <a:off x="0" y="0"/>
                      <a:ext cx="5258943" cy="15469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D111B" w:rsidRPr="00E3196A" w:rsidRDefault="00BD111B" w:rsidP="00E3196A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Note: Given data has Diamonds looted (in ounces) and soft drinks looted (in gallons).</w:t>
      </w:r>
    </w:p>
    <w:p w:rsidR="00E3196A" w:rsidRDefault="00E3196A" w:rsidP="00E3196A">
      <w:pPr>
        <w:rPr>
          <w:b/>
          <w:bCs/>
          <w:sz w:val="24"/>
          <w:szCs w:val="24"/>
        </w:rPr>
      </w:pPr>
      <w:r w:rsidRPr="00E3196A">
        <w:rPr>
          <w:b/>
          <w:bCs/>
          <w:sz w:val="24"/>
          <w:szCs w:val="24"/>
        </w:rPr>
        <w:t>1. How much Diamonds were looted from Chennai Port Trust?</w:t>
      </w:r>
    </w:p>
    <w:p w:rsidR="00E3196A" w:rsidRPr="00BD5D2F" w:rsidRDefault="00BD111B" w:rsidP="00E3196A">
      <w:pPr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    </w:t>
      </w:r>
      <w:r w:rsidR="00BD5D2F">
        <w:rPr>
          <w:b/>
          <w:bCs/>
          <w:sz w:val="24"/>
          <w:szCs w:val="24"/>
        </w:rPr>
        <w:t>7,</w:t>
      </w:r>
      <w:r w:rsidR="00BD5D2F" w:rsidRPr="00BD5D2F">
        <w:rPr>
          <w:b/>
          <w:bCs/>
          <w:sz w:val="24"/>
          <w:szCs w:val="24"/>
        </w:rPr>
        <w:t>182</w:t>
      </w:r>
      <w:r w:rsidR="00BD5D2F">
        <w:rPr>
          <w:b/>
          <w:bCs/>
          <w:sz w:val="24"/>
          <w:szCs w:val="24"/>
        </w:rPr>
        <w:t xml:space="preserve"> </w:t>
      </w:r>
      <w:r w:rsidR="00BD5D2F" w:rsidRPr="00BD5D2F">
        <w:rPr>
          <w:sz w:val="24"/>
          <w:szCs w:val="24"/>
        </w:rPr>
        <w:t>diamonds</w:t>
      </w:r>
      <w:r w:rsidR="00BD5D2F">
        <w:rPr>
          <w:sz w:val="24"/>
          <w:szCs w:val="24"/>
        </w:rPr>
        <w:t xml:space="preserve"> are looted from Chennai port trust.</w:t>
      </w:r>
    </w:p>
    <w:p w:rsidR="00E3196A" w:rsidRDefault="00E3196A" w:rsidP="00E3196A">
      <w:pPr>
        <w:rPr>
          <w:b/>
          <w:bCs/>
          <w:sz w:val="24"/>
          <w:szCs w:val="24"/>
        </w:rPr>
      </w:pPr>
      <w:r w:rsidRPr="00E3196A">
        <w:rPr>
          <w:b/>
          <w:bCs/>
          <w:sz w:val="24"/>
          <w:szCs w:val="24"/>
        </w:rPr>
        <w:t>2. How many Ships were looted near Paradip Port Trust and Chennai Port</w:t>
      </w:r>
      <w:r w:rsidRPr="00E3196A">
        <w:rPr>
          <w:b/>
          <w:bCs/>
          <w:sz w:val="24"/>
          <w:szCs w:val="24"/>
        </w:rPr>
        <w:t xml:space="preserve"> </w:t>
      </w:r>
      <w:r w:rsidRPr="00E3196A">
        <w:rPr>
          <w:b/>
          <w:bCs/>
          <w:sz w:val="24"/>
          <w:szCs w:val="24"/>
        </w:rPr>
        <w:t>Trust?</w:t>
      </w:r>
    </w:p>
    <w:p w:rsidR="00BD5D2F" w:rsidRPr="00BD5D2F" w:rsidRDefault="00BD5D2F" w:rsidP="00E3196A">
      <w:pPr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    6 ships</w:t>
      </w:r>
      <w:r>
        <w:rPr>
          <w:sz w:val="24"/>
          <w:szCs w:val="24"/>
        </w:rPr>
        <w:t xml:space="preserve"> were looted near paradip port trust and Chennai port trust.</w:t>
      </w:r>
    </w:p>
    <w:p w:rsidR="00E3196A" w:rsidRDefault="00E3196A" w:rsidP="00E3196A">
      <w:pPr>
        <w:rPr>
          <w:b/>
          <w:bCs/>
          <w:sz w:val="24"/>
          <w:szCs w:val="24"/>
        </w:rPr>
      </w:pPr>
      <w:r w:rsidRPr="00E3196A">
        <w:rPr>
          <w:b/>
          <w:bCs/>
          <w:sz w:val="24"/>
          <w:szCs w:val="24"/>
        </w:rPr>
        <w:t>3. What is the sum total of Diamonds looted from the V.O. Chidambarnar</w:t>
      </w:r>
      <w:r w:rsidRPr="00E3196A">
        <w:rPr>
          <w:b/>
          <w:bCs/>
          <w:sz w:val="24"/>
          <w:szCs w:val="24"/>
        </w:rPr>
        <w:t xml:space="preserve"> </w:t>
      </w:r>
      <w:r w:rsidRPr="00E3196A">
        <w:rPr>
          <w:b/>
          <w:bCs/>
          <w:sz w:val="24"/>
          <w:szCs w:val="24"/>
        </w:rPr>
        <w:t>port trust?</w:t>
      </w:r>
    </w:p>
    <w:p w:rsidR="00BD5D2F" w:rsidRPr="00BD111B" w:rsidRDefault="00BD111B" w:rsidP="00E3196A">
      <w:pPr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     9,887 </w:t>
      </w:r>
      <w:r>
        <w:rPr>
          <w:sz w:val="24"/>
          <w:szCs w:val="24"/>
        </w:rPr>
        <w:t>diamonds looted from the V.O. Chidambarnar port trust.</w:t>
      </w:r>
    </w:p>
    <w:p w:rsidR="00E3196A" w:rsidRDefault="00E3196A" w:rsidP="00E3196A">
      <w:pPr>
        <w:rPr>
          <w:b/>
          <w:bCs/>
          <w:sz w:val="24"/>
          <w:szCs w:val="24"/>
        </w:rPr>
      </w:pPr>
      <w:r w:rsidRPr="00E3196A">
        <w:rPr>
          <w:b/>
          <w:bCs/>
          <w:sz w:val="24"/>
          <w:szCs w:val="24"/>
        </w:rPr>
        <w:t>4. What is the average amount of Diamonds and Soft drinks looted?</w:t>
      </w:r>
    </w:p>
    <w:p w:rsidR="00BD111B" w:rsidRPr="00BD111B" w:rsidRDefault="00BD111B" w:rsidP="00E3196A">
      <w:pPr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     </w:t>
      </w:r>
      <w:r w:rsidRPr="00BD111B">
        <w:rPr>
          <w:b/>
          <w:bCs/>
          <w:sz w:val="24"/>
          <w:szCs w:val="24"/>
        </w:rPr>
        <w:t>1254.86</w:t>
      </w:r>
      <w:r>
        <w:rPr>
          <w:b/>
          <w:bCs/>
          <w:sz w:val="24"/>
          <w:szCs w:val="24"/>
        </w:rPr>
        <w:t xml:space="preserve"> and </w:t>
      </w:r>
      <w:r w:rsidRPr="00BD111B">
        <w:rPr>
          <w:b/>
          <w:bCs/>
          <w:sz w:val="24"/>
          <w:szCs w:val="24"/>
        </w:rPr>
        <w:t>2227.75</w:t>
      </w:r>
      <w:r>
        <w:rPr>
          <w:b/>
          <w:bCs/>
          <w:sz w:val="24"/>
          <w:szCs w:val="24"/>
        </w:rPr>
        <w:t xml:space="preserve"> </w:t>
      </w:r>
      <w:r>
        <w:rPr>
          <w:sz w:val="24"/>
          <w:szCs w:val="24"/>
        </w:rPr>
        <w:t>is the average amount of diamonds and soft drinks looted respectively.</w:t>
      </w:r>
    </w:p>
    <w:p w:rsidR="00E3196A" w:rsidRDefault="00E3196A" w:rsidP="00E3196A">
      <w:pPr>
        <w:rPr>
          <w:b/>
          <w:bCs/>
          <w:sz w:val="24"/>
          <w:szCs w:val="24"/>
        </w:rPr>
      </w:pPr>
      <w:r w:rsidRPr="00E3196A">
        <w:rPr>
          <w:b/>
          <w:bCs/>
          <w:sz w:val="24"/>
          <w:szCs w:val="24"/>
        </w:rPr>
        <w:t>5. What is the ratio of soft drinks drunk to soft drinks looted?</w:t>
      </w:r>
    </w:p>
    <w:p w:rsidR="00BD111B" w:rsidRDefault="00F81AEF" w:rsidP="00E3196A">
      <w:pPr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    </w:t>
      </w:r>
      <w:r w:rsidR="00BD111B">
        <w:rPr>
          <w:b/>
          <w:bCs/>
          <w:sz w:val="24"/>
          <w:szCs w:val="24"/>
        </w:rPr>
        <w:t xml:space="preserve">0.39 </w:t>
      </w:r>
      <w:r w:rsidR="00BD111B">
        <w:rPr>
          <w:sz w:val="24"/>
          <w:szCs w:val="24"/>
        </w:rPr>
        <w:t>is the ratio of soft drinks drunk to soft drinks looted.</w:t>
      </w:r>
    </w:p>
    <w:p w:rsidR="00F81AEF" w:rsidRPr="00BD111B" w:rsidRDefault="00F81AEF" w:rsidP="00E3196A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57696ACA" wp14:editId="27CEDAC4">
            <wp:extent cx="5373642" cy="3022600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407826" cy="30418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81AEF" w:rsidRPr="00BD111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yMDU3tjA3sTAzsTRX0lEKTi0uzszPAykwrAUAsMvnVywAAAA="/>
  </w:docVars>
  <w:rsids>
    <w:rsidRoot w:val="00E3196A"/>
    <w:rsid w:val="00BD111B"/>
    <w:rsid w:val="00BD5D2F"/>
    <w:rsid w:val="00E3196A"/>
    <w:rsid w:val="00E352D8"/>
    <w:rsid w:val="00F81A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342773"/>
  <w15:chartTrackingRefBased/>
  <w15:docId w15:val="{B3A12A7F-225A-4758-995B-1A6AADF075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D11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960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65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76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26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122</Words>
  <Characters>69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hil Jasrotia</dc:creator>
  <cp:keywords/>
  <dc:description/>
  <cp:lastModifiedBy>Sahil Jasrotia</cp:lastModifiedBy>
  <cp:revision>1</cp:revision>
  <dcterms:created xsi:type="dcterms:W3CDTF">2023-02-18T14:55:00Z</dcterms:created>
  <dcterms:modified xsi:type="dcterms:W3CDTF">2023-02-18T15:27:00Z</dcterms:modified>
</cp:coreProperties>
</file>